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48ADA" w14:textId="0D85D8D2" w:rsidR="00607F9A" w:rsidRPr="00607F9A" w:rsidRDefault="00607F9A" w:rsidP="003D0825">
      <w:pPr>
        <w:spacing w:after="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རྗོད་ཚིག་སྒྲ་གཟུང་གི་འོས་འབབ་ཁྱད་ཚད།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> </w:t>
      </w:r>
    </w:p>
    <w:p w14:paraId="4D9FA130" w14:textId="77777777" w:rsidR="00607F9A" w:rsidRPr="00607F9A" w:rsidRDefault="00607F9A" w:rsidP="003D0825">
      <w:pPr>
        <w:spacing w:before="240" w:after="24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༡༽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དང་འདོད་གསལ་སྟོན་གྱི་ཡི་གུ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ཞུ་ཡིག་ཕུལ་མི་ཚུ་གིས་ སྒྲ་གཟུང་གི་ལཱ་ནང་ བཅའ་མར་གཏོགས་ནི་ལུ་སྤྲོ་བ་དང་ དང་འདོད་ཡོད་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 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པའི་ དང་འདོད་གསལ་སྟོན་གྱི་ཡི་གུ་ཅིག་བཙུགས་དགོ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> </w:t>
      </w:r>
    </w:p>
    <w:p w14:paraId="7FF7A006" w14:textId="77777777" w:rsidR="00607F9A" w:rsidRPr="00607F9A" w:rsidRDefault="00607F9A" w:rsidP="003D0825">
      <w:pPr>
        <w:spacing w:before="240" w:after="240" w:line="240" w:lineRule="auto"/>
        <w:ind w:left="-630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> 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ab/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༢༽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ལོ་ཚད་ཀྱི་དགོས་མཁོ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ཞུ་ཡིག་བཙུགས་མི་ཚུ་ སྐྱེས་ལོ་ ༤༠- ༥༠ གི་བར་ན་འབད་མི་ཨིན་དགོ།</w:t>
      </w:r>
    </w:p>
    <w:p w14:paraId="59C31478" w14:textId="77777777" w:rsidR="00607F9A" w:rsidRPr="00607F9A" w:rsidRDefault="00607F9A" w:rsidP="003D0825">
      <w:pPr>
        <w:spacing w:after="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༣༽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ཤེས་ཚད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ཉུང་མཐའ་སློབ་རིམ་ ༡༠ པ་དང་ དེའི་ཡན་ཆད།</w:t>
      </w:r>
    </w:p>
    <w:p w14:paraId="2BF51709" w14:textId="6605F49B" w:rsidR="00607F9A" w:rsidRPr="00607F9A" w:rsidRDefault="00607F9A" w:rsidP="003D0825">
      <w:pPr>
        <w:spacing w:before="240" w:after="240" w:line="240" w:lineRule="auto"/>
        <w:ind w:left="-360" w:firstLine="360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༤༽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སྐྱེ་ཡུལ་གྱི་སྒྲུབ་བྱེད།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> 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ཞུ་ཡིག་བཙུགས་མི་ཚུ་གིས་ རང་སོའིསྐྱེ་ཡུལ་གྱི་སྒྲུབ་བྱེད་སྦེ་ ཆ་གནས་ཅན་གྱི་མི་ཁུངས་ངོ་སྤྲོད་ཀྱི་འདྲ་ཅིག་</w:t>
      </w:r>
    </w:p>
    <w:p w14:paraId="74818D22" w14:textId="77777777" w:rsidR="00607F9A" w:rsidRPr="00607F9A" w:rsidRDefault="00607F9A" w:rsidP="003D0825">
      <w:pPr>
        <w:spacing w:before="240" w:after="24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བཙུགས་དགོ།</w:t>
      </w:r>
    </w:p>
    <w:p w14:paraId="29103B87" w14:textId="77777777" w:rsidR="00607F9A" w:rsidRPr="00607F9A" w:rsidRDefault="00607F9A" w:rsidP="003D0825">
      <w:pPr>
        <w:spacing w:before="240" w:after="24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༥༽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འོས་ཚད།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གོ་སྐབས་འདི་ གོང་གི་ཚད་གཞི་ཚུ་ཚང་མི་ འབྲུག་པའི་མི་ཁུངས་ག་ར་གི་དོན་ལུ་ཨིན།</w:t>
      </w:r>
    </w:p>
    <w:p w14:paraId="6EC86C5A" w14:textId="77777777" w:rsidR="00607F9A" w:rsidRPr="00607F9A" w:rsidRDefault="00607F9A" w:rsidP="003D0825">
      <w:pPr>
        <w:spacing w:before="240" w:after="24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༦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༽ གསོ་བའི་དགོས་མཁོ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ཞུ་ཡིག་ཕུལ་མི་ཚུ་ལུ་ སྒྲ་གཟུང་གི་སྤུས་ཚད་ལུ་གནོད་པ་འབྱུང་བའི་ ཁ་སླབ་དང་ ངག་གི་དབང་པོ་ལུ་སྐྱོན་ཚུ་མེདཔ་སྦེ་འོང་དགོ།</w:t>
      </w:r>
    </w:p>
    <w:p w14:paraId="1297B25F" w14:textId="77777777" w:rsidR="003D0825" w:rsidRDefault="00607F9A" w:rsidP="003D0825">
      <w:pPr>
        <w:spacing w:before="240" w:after="240" w:line="240" w:lineRule="auto"/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༧༽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མི་སྡེའི་ཁྱད་ཚབ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</w:p>
    <w:p w14:paraId="19F1AF62" w14:textId="03FB67B8" w:rsidR="00607F9A" w:rsidRDefault="003D0825" w:rsidP="003D0825">
      <w:pPr>
        <w:spacing w:before="240" w:after="240" w:line="240" w:lineRule="auto"/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 w:bidi="bo-CN"/>
          <w14:ligatures w14:val="none"/>
        </w:rPr>
      </w:pPr>
      <w:r>
        <w:rPr>
          <w:rFonts w:ascii="DDC Joyig" w:eastAsia="Times New Roman" w:hAnsi="DDC Joyig" w:cs="DDC Joyig" w:hint="cs"/>
          <w:color w:val="000000"/>
          <w:kern w:val="0"/>
          <w:sz w:val="24"/>
          <w:szCs w:val="24"/>
          <w:cs/>
          <w:lang w:val="en-US" w:bidi="bo-CN"/>
          <w14:ligatures w14:val="none"/>
        </w:rPr>
        <w:t xml:space="preserve">ཀ༽ </w:t>
      </w:r>
      <w:r w:rsidR="00607F9A"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ཁ་སྐད་དང་རྗོད་སྒྲ་བདེན་ཁུངས་ཡོདཔ་བཟོ་ནིའི་དང་ མི་ངོ་ཚུ་ལུ་ གདམ་ཁ་བྱིན་ནི་གི་ཚད་གཞི་ཡང་། (༢) དམིགས་བསལ་གྱིས་ ཆུང་ཀུའི་སྐབས་དང་ ན་གཞོན་གྱི་སྐབས་ལུ་ ཁོང་རའི་མི་སྡེ་ནང་ དུས་ཚོད་ལེ་ཤ་སྦེ་སྡོད་ཡོདཔ། (༣) ཕམ་གཉིས་ཆ་ར་ ཁོང་རའི་མ་སྐད་ཀྱི་མི་སྡེ་ལས་ཨིན་མི། (༤) རང་གི་མ་སྐད་འདི་ ཁྱིམ་ནང་ན་དང་མི་སྡེ་གི་སྐད་ཡིག་སྦེ་ལྷབ་ཡོདཔ། དེ་ལས་ (༥) ལུང་ཕྱོགས་གཞན་དང་ ཁོང་རའི་ས་གནས་ཀྱི་ཁ་སྐད་ཀྱི་བར་ན་ཁྱད་པར་ཡོད་མི་ཚུ་ཤེས་ཚུགས་མི།</w:t>
      </w:r>
    </w:p>
    <w:p w14:paraId="5EC6A10F" w14:textId="640CAFDC" w:rsidR="003D0825" w:rsidRDefault="003D0825" w:rsidP="003D0825">
      <w:pPr>
        <w:spacing w:before="240" w:after="240" w:line="240" w:lineRule="auto"/>
        <w:rPr>
          <w:rFonts w:ascii="DDC Joyig" w:eastAsia="Times New Roman" w:hAnsi="DDC Joyig" w:cs="DDC Joyig"/>
          <w:kern w:val="0"/>
          <w:sz w:val="24"/>
          <w:szCs w:val="24"/>
          <w:lang w:val="en-US" w:bidi="bo-CN"/>
          <w14:ligatures w14:val="none"/>
        </w:rPr>
      </w:pPr>
      <w:r>
        <w:rPr>
          <w:rFonts w:ascii="DDC Joyig" w:eastAsia="Times New Roman" w:hAnsi="DDC Joyig" w:cs="DDC Joyig" w:hint="cs"/>
          <w:kern w:val="0"/>
          <w:sz w:val="28"/>
          <w:szCs w:val="28"/>
          <w:cs/>
          <w:lang w:val="en-US" w:bidi="bo-CN"/>
          <w14:ligatures w14:val="none"/>
        </w:rPr>
        <w:t xml:space="preserve">ཁ༽ </w:t>
      </w:r>
      <w:r w:rsidRPr="003D0825">
        <w:rPr>
          <w:rFonts w:ascii="DDC Joyig" w:eastAsia="Times New Roman" w:hAnsi="DDC Joyig" w:cs="DDC Joyig"/>
          <w:kern w:val="0"/>
          <w:sz w:val="24"/>
          <w:szCs w:val="24"/>
          <w:cs/>
          <w:lang w:val="en-US" w:bidi="bo-CN"/>
          <w14:ligatures w14:val="none"/>
        </w:rPr>
        <w:t>འོག་ལུ་ཐོ་བཀོད་འབད་</w:t>
      </w:r>
      <w:r w:rsidRPr="003D0825">
        <w:rPr>
          <w:rFonts w:ascii="DDC Joyig" w:eastAsia="Times New Roman" w:hAnsi="DDC Joyig" w:cs="DDC Joyig" w:hint="cs"/>
          <w:kern w:val="0"/>
          <w:sz w:val="24"/>
          <w:szCs w:val="24"/>
          <w:cs/>
          <w:lang w:val="en-US" w:bidi="bo-CN"/>
          <w14:ligatures w14:val="none"/>
        </w:rPr>
        <w:t>ཡོད་པའི་</w:t>
      </w:r>
      <w:r w:rsidRPr="003D0825">
        <w:rPr>
          <w:rFonts w:ascii="DDC Joyig" w:eastAsia="Times New Roman" w:hAnsi="DDC Joyig" w:cs="DDC Joyig"/>
          <w:kern w:val="0"/>
          <w:sz w:val="24"/>
          <w:szCs w:val="24"/>
          <w:cs/>
          <w:lang w:val="en-US" w:bidi="bo-CN"/>
          <w14:ligatures w14:val="none"/>
        </w:rPr>
        <w:t>རྫོང་ཁག</w:t>
      </w:r>
      <w:r w:rsidRPr="003D0825">
        <w:rPr>
          <w:rFonts w:ascii="DDC Joyig" w:eastAsia="Times New Roman" w:hAnsi="DDC Joyig" w:cs="DDC Joyig" w:hint="cs"/>
          <w:kern w:val="0"/>
          <w:sz w:val="24"/>
          <w:szCs w:val="24"/>
          <w:cs/>
          <w:lang w:val="en-US" w:bidi="bo-CN"/>
          <w14:ligatures w14:val="none"/>
        </w:rPr>
        <w:t>་ཚུ་ལས་</w:t>
      </w:r>
      <w:r w:rsidRPr="003D0825">
        <w:rPr>
          <w:rFonts w:ascii="DDC Joyig" w:eastAsia="Times New Roman" w:hAnsi="DDC Joyig" w:cs="DDC Joyig"/>
          <w:kern w:val="0"/>
          <w:sz w:val="24"/>
          <w:szCs w:val="24"/>
          <w:cs/>
          <w:lang w:val="en-US" w:bidi="bo-CN"/>
          <w14:ligatures w14:val="none"/>
        </w:rPr>
        <w:t>དགོཔ་ཨིན།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7"/>
        <w:gridCol w:w="1985"/>
        <w:gridCol w:w="2970"/>
        <w:gridCol w:w="1620"/>
      </w:tblGrid>
      <w:tr w:rsidR="003D0825" w:rsidRPr="003D0825" w14:paraId="104461A0" w14:textId="77777777" w:rsidTr="003D0825">
        <w:trPr>
          <w:trHeight w:val="144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724ECC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b/>
                <w:bCs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ཨང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45B1D6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b/>
                <w:bCs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གཡུས་སྐད་སླབ་མི།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C454C1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b/>
                <w:bCs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རྫོང་ཁག་ངོཚབ།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F44D40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b/>
                <w:bCs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གྱངས་ཁ།</w:t>
            </w:r>
          </w:p>
        </w:tc>
      </w:tr>
      <w:tr w:rsidR="003D0825" w:rsidRPr="003D0825" w14:paraId="281987DF" w14:textId="77777777" w:rsidTr="003D0825">
        <w:trPr>
          <w:trHeight w:val="144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61F4A5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  <w:tc>
          <w:tcPr>
            <w:tcW w:w="1985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F3164B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ལྷོ་མཚམས་ཁ།</w:t>
            </w: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AADF23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རྩི་རང་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3F1BC7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210530F3" w14:textId="77777777" w:rsidTr="003D0825">
        <w:trPr>
          <w:trHeight w:val="144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7E431C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198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4E185DA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D8DFA0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བསམ་རྩེ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07D864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151CF94E" w14:textId="77777777" w:rsidTr="003D0825">
        <w:trPr>
          <w:trHeight w:val="144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F338BBA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198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7845A47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882B5D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གསར་སྤང་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F452E6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53D5C167" w14:textId="77777777" w:rsidTr="003D0825">
        <w:trPr>
          <w:trHeight w:val="144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94DE36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༢</w:t>
            </w:r>
          </w:p>
        </w:tc>
        <w:tc>
          <w:tcPr>
            <w:tcW w:w="1985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1D82ED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ཁེངས་ཁ།</w:t>
            </w: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34989C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གཞལམ་སྒང་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CF82B3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71170B4E" w14:textId="77777777" w:rsidTr="003D0825">
        <w:trPr>
          <w:trHeight w:val="144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6964FC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198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853E5D9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A5888D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དར་དཀར་དཔལ་ལ།</w:t>
            </w: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  <w:t>_</w:t>
            </w: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དར་དཀར་ན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747771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02562F07" w14:textId="77777777" w:rsidTr="003D0825">
        <w:trPr>
          <w:trHeight w:val="144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19A6B3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༣</w:t>
            </w: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1CE224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བུམ་ཐང་ཁ།</w:t>
            </w: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1C5300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བུམ་ཐང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A8EB44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62CEA8A7" w14:textId="77777777" w:rsidTr="003D0825">
        <w:trPr>
          <w:trHeight w:val="144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56D02C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༤</w:t>
            </w:r>
          </w:p>
        </w:tc>
        <w:tc>
          <w:tcPr>
            <w:tcW w:w="1985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7CFD69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རྫོང་ཁ།</w:t>
            </w: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124BF5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ཧཱ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F8D34B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110F5822" w14:textId="77777777" w:rsidTr="003D0825">
        <w:trPr>
          <w:trHeight w:val="144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D2908A7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198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A3DBD6C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98880A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སྤ་རོ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A7BD20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6D9393F9" w14:textId="77777777" w:rsidTr="003D0825">
        <w:trPr>
          <w:trHeight w:val="144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4B4CC39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198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70B5F33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502616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ཤར</w:t>
            </w: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  <w:t>_</w:t>
            </w: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དབང་འདུས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D1C587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4A4E58CB" w14:textId="77777777" w:rsidTr="003D0825">
        <w:trPr>
          <w:trHeight w:val="144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1A09FAE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198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A1AC987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B2086D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ལ་ཡག</w:t>
            </w: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  <w:t>_</w:t>
            </w: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མགར་ས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FA02E9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0044A7DE" w14:textId="77777777" w:rsidTr="003D0825">
        <w:trPr>
          <w:trHeight w:val="144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B14DC5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༥</w:t>
            </w:r>
          </w:p>
        </w:tc>
        <w:tc>
          <w:tcPr>
            <w:tcW w:w="1985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01593B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ཚངས་ལ་ཁ།</w:t>
            </w: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C8FE08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པདྨ་དགའ་འཚལ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C64B55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4570689E" w14:textId="77777777" w:rsidTr="003D0825">
        <w:trPr>
          <w:trHeight w:val="144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4E894A9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198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99C0D42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B57A7E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མོང་སྒར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28DB44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72D4D1CF" w14:textId="77777777" w:rsidTr="003D0825">
        <w:trPr>
          <w:trHeight w:val="144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46A469E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198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23BBB0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E45A29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བཀྲིས་བསྒང་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6376E4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4F22D9A5" w14:textId="77777777" w:rsidTr="003D0825">
        <w:trPr>
          <w:trHeight w:val="144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981DFE4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198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6772B09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BABFC1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མེ་རག་དངསག་སྟེང་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5B0D87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68198F8A" w14:textId="77777777" w:rsidTr="003D0825">
        <w:trPr>
          <w:trHeight w:val="144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047479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༦</w:t>
            </w:r>
          </w:p>
        </w:tc>
        <w:tc>
          <w:tcPr>
            <w:tcW w:w="1985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F4FE27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ཀུར་སྟོད།</w:t>
            </w: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C700D9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ལྷུན་ཙེ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786724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3204D892" w14:textId="77777777" w:rsidTr="003D0825">
        <w:trPr>
          <w:trHeight w:val="144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7A49B91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198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0F0DBDF" w14:textId="77777777" w:rsidR="003D0825" w:rsidRPr="003D0825" w:rsidRDefault="003D0825" w:rsidP="003D0825">
            <w:pPr>
              <w:spacing w:after="0" w:line="240" w:lineRule="auto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2FDDD0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མོང་སྒར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5D72AC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1C0E57DC" w14:textId="77777777" w:rsidTr="003D0825">
        <w:trPr>
          <w:trHeight w:val="144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F539B1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༧</w:t>
            </w: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B347A5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མང་སྡེཔ།</w:t>
            </w: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D040A9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ཀྲོང་ས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4D6452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3D0825" w:rsidRPr="003D0825" w14:paraId="5F3983D8" w14:textId="77777777" w:rsidTr="003D0825">
        <w:trPr>
          <w:trHeight w:val="144"/>
        </w:trPr>
        <w:tc>
          <w:tcPr>
            <w:tcW w:w="5302" w:type="dxa"/>
            <w:gridSpan w:val="3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4D63FE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མི་ངོ་ཡོངས་བསྡོམས་དགོཔ།</w:t>
            </w:r>
          </w:p>
        </w:tc>
        <w:tc>
          <w:tcPr>
            <w:tcW w:w="16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01F5A4" w14:textId="77777777" w:rsidR="003D0825" w:rsidRPr="003D0825" w:rsidRDefault="003D0825" w:rsidP="003D0825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kern w:val="0"/>
                <w:sz w:val="24"/>
                <w:szCs w:val="24"/>
                <w:lang w:val="en-US"/>
                <w14:ligatures w14:val="none"/>
              </w:rPr>
            </w:pPr>
            <w:r w:rsidRPr="003D0825">
              <w:rPr>
                <w:rFonts w:ascii="DDC Joyig" w:eastAsia="Times New Roman" w:hAnsi="DDC Joyig" w:cs="DDC Joyig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༧</w:t>
            </w:r>
          </w:p>
        </w:tc>
      </w:tr>
    </w:tbl>
    <w:p w14:paraId="505EA905" w14:textId="77777777" w:rsidR="003D0825" w:rsidRDefault="003D0825" w:rsidP="003D0825">
      <w:pPr>
        <w:spacing w:line="240" w:lineRule="auto"/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 w:bidi="bo-CN"/>
          <w14:ligatures w14:val="none"/>
        </w:rPr>
      </w:pPr>
    </w:p>
    <w:p w14:paraId="1406FABE" w14:textId="18CBC1D1" w:rsidR="003707AB" w:rsidRDefault="00607F9A" w:rsidP="003D0825">
      <w:pPr>
        <w:spacing w:line="240" w:lineRule="auto"/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 w:bidi="bo-CN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༨༽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འཕྲུལ་རིག་ལྕོགས་གྲུབ།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ཞུ་ཡིག་ཕུལ་མི་ཚུ་ལུ་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གྷུ་གཱལ་སྲ་མཛོད་ལག་ལེན་འཐབ་ནིའི་ལྕོགས་གྲུབ་(ཡིག་ཆ་ཚུ་བཙུགས་ནི། མིང་སོར་ནི་དང་ འབྲེལ་ཡོད་ལཱ) ཚུ་བརྩིས་ཏེ་ གཞི་རྟེན་ཨང་གནས་ཅན་གྱི་ཤེས་ཡོན་ཚུ་དགོ།</w:t>
      </w:r>
    </w:p>
    <w:p w14:paraId="5BD73C07" w14:textId="114CC083" w:rsidR="002A6A68" w:rsidRDefault="002A6A68" w:rsidP="003D0825">
      <w:pPr>
        <w:spacing w:line="240" w:lineRule="auto"/>
        <w:rPr>
          <w:rFonts w:ascii="DDC Joyig" w:hAnsi="DDC Joyig" w:cs="DDC Joyig"/>
          <w:lang w:val="en-US"/>
        </w:rPr>
      </w:pPr>
      <w:r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 w:bidi="bo-CN"/>
          <w14:ligatures w14:val="none"/>
        </w:rPr>
        <w:t xml:space="preserve">༩༽ </w:t>
      </w:r>
      <w:r w:rsidRPr="002A6A68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དངུལ་སྤྲོད།</w:t>
      </w:r>
      <w:r w:rsidRPr="002A6A68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 xml:space="preserve"> རྗོད་ཚིག་རེ་ལུ་</w:t>
      </w:r>
      <w:r w:rsidR="00701951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 w:bidi="bo-CN"/>
          <w14:ligatures w14:val="none"/>
        </w:rPr>
        <w:t xml:space="preserve">དངུལ་ཀྲམ་ </w:t>
      </w:r>
      <w:bookmarkStart w:id="0" w:name="_GoBack"/>
      <w:bookmarkEnd w:id="0"/>
      <w:r w:rsidRPr="002A6A68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༤ རེ་སྤྲོད་འོང་།</w:t>
      </w:r>
    </w:p>
    <w:p w14:paraId="45B45F67" w14:textId="1E10F25B" w:rsidR="003707AB" w:rsidRDefault="003707AB" w:rsidP="003D0825">
      <w:pPr>
        <w:spacing w:after="0" w:line="240" w:lineRule="auto"/>
        <w:ind w:left="720" w:firstLine="720"/>
        <w:rPr>
          <w:rFonts w:ascii="DDC Joyig" w:hAnsi="DDC Joyig" w:cs="DDC Joyig"/>
          <w:lang w:val="en-US" w:bidi="bo-CN"/>
        </w:rPr>
      </w:pPr>
      <w:r>
        <w:rPr>
          <w:rFonts w:ascii="DDC Joyig" w:hAnsi="DDC Joyig" w:cs="DDC Joyig"/>
          <w:lang w:val="en-US" w:bidi="bo-CN"/>
        </w:rPr>
        <w:t xml:space="preserve">                                  </w:t>
      </w:r>
      <w:r>
        <w:rPr>
          <w:rFonts w:ascii="DDC Joyig" w:hAnsi="DDC Joyig" w:cs="DDC Joyig" w:hint="cs"/>
          <w:cs/>
          <w:lang w:val="en-US" w:bidi="bo-CN"/>
        </w:rPr>
        <w:t>འབྲེལ༌བ༌འཐབ༌ས།</w:t>
      </w:r>
    </w:p>
    <w:p w14:paraId="4787893E" w14:textId="0515CBAB" w:rsidR="003707AB" w:rsidRDefault="003707AB" w:rsidP="003D0825">
      <w:pPr>
        <w:spacing w:after="0" w:line="240" w:lineRule="auto"/>
        <w:jc w:val="center"/>
        <w:rPr>
          <w:rFonts w:ascii="DDC Joyig" w:hAnsi="DDC Joyig" w:cs="DDC Joyig"/>
          <w:lang w:val="en-US" w:bidi="bo-CN"/>
        </w:rPr>
      </w:pPr>
      <w:r>
        <w:rPr>
          <w:rFonts w:ascii="DDC Joyig" w:hAnsi="DDC Joyig" w:cs="DDC Joyig"/>
          <w:lang w:val="en-US" w:bidi="bo-CN"/>
        </w:rPr>
        <w:t xml:space="preserve">                                      </w:t>
      </w:r>
      <w:r>
        <w:rPr>
          <w:rFonts w:ascii="DDC Joyig" w:hAnsi="DDC Joyig" w:cs="DDC Joyig" w:hint="cs"/>
          <w:cs/>
          <w:lang w:val="en-US" w:bidi="bo-CN"/>
        </w:rPr>
        <w:t>སྐལ་བཟང་</w:t>
      </w:r>
      <w:r>
        <w:rPr>
          <w:rFonts w:ascii="DDC Joyig" w:hAnsi="DDC Joyig" w:cs="DDC Joyig"/>
          <w:lang w:val="en-US" w:bidi="bo-CN"/>
        </w:rPr>
        <w:t xml:space="preserve"> </w:t>
      </w:r>
      <w:r>
        <w:rPr>
          <w:rFonts w:ascii="DDC Joyig" w:hAnsi="DDC Joyig" w:cs="DDC Joyig" w:hint="cs"/>
          <w:cs/>
          <w:lang w:val="en-US" w:bidi="bo-CN"/>
        </w:rPr>
        <w:t>ཤེས་རབ།</w:t>
      </w:r>
    </w:p>
    <w:p w14:paraId="52A69B09" w14:textId="6935C010" w:rsidR="003707AB" w:rsidRDefault="003707AB" w:rsidP="003D0825">
      <w:pPr>
        <w:spacing w:after="0" w:line="240" w:lineRule="auto"/>
        <w:jc w:val="center"/>
        <w:rPr>
          <w:rFonts w:ascii="DDC Joyig" w:hAnsi="DDC Joyig" w:cs="DDC Joyig"/>
          <w:lang w:val="en-US" w:bidi="bo-CN"/>
        </w:rPr>
      </w:pPr>
      <w:r>
        <w:rPr>
          <w:rFonts w:ascii="DDC Joyig" w:hAnsi="DDC Joyig" w:cs="DDC Joyig"/>
          <w:lang w:val="en-US" w:bidi="bo-CN"/>
        </w:rPr>
        <w:t xml:space="preserve">                                          </w:t>
      </w:r>
      <w:r>
        <w:rPr>
          <w:rFonts w:ascii="DDC Joyig" w:hAnsi="DDC Joyig" w:cs="DDC Joyig" w:hint="cs"/>
          <w:cs/>
          <w:lang w:val="en-US" w:bidi="bo-CN"/>
        </w:rPr>
        <w:t>ཞིབ་རོགས་ཞིབ་འཚོལ་འགོ་དཔོན།</w:t>
      </w:r>
    </w:p>
    <w:p w14:paraId="6E5C5075" w14:textId="09F9E853" w:rsidR="003707AB" w:rsidRDefault="003707AB" w:rsidP="003D0825">
      <w:pPr>
        <w:spacing w:after="0" w:line="240" w:lineRule="auto"/>
        <w:jc w:val="center"/>
        <w:rPr>
          <w:rFonts w:ascii="DDC Joyig" w:hAnsi="DDC Joyig" w:cs="DDC Joyig"/>
          <w:lang w:val="en-US" w:bidi="bo-CN"/>
        </w:rPr>
      </w:pPr>
      <w:r>
        <w:rPr>
          <w:rFonts w:ascii="DDC Joyig" w:hAnsi="DDC Joyig" w:cs="DDC Joyig"/>
          <w:lang w:val="en-US" w:bidi="bo-CN"/>
        </w:rPr>
        <w:t xml:space="preserve">                                      </w:t>
      </w:r>
      <w:r>
        <w:rPr>
          <w:rFonts w:ascii="DDC Joyig" w:hAnsi="DDC Joyig" w:cs="DDC Joyig" w:hint="cs"/>
          <w:cs/>
          <w:lang w:val="en-US" w:bidi="bo-CN"/>
        </w:rPr>
        <w:t>+༩༧༥ ༡༧༥༠༦༩༤༩</w:t>
      </w:r>
    </w:p>
    <w:p w14:paraId="47EE0C75" w14:textId="77777777" w:rsidR="003707AB" w:rsidRPr="00607F9A" w:rsidRDefault="003707AB" w:rsidP="003D0825">
      <w:pPr>
        <w:spacing w:after="0" w:line="240" w:lineRule="auto"/>
        <w:rPr>
          <w:rFonts w:ascii="DDC Joyig" w:hAnsi="DDC Joyig" w:cs="DDC Joyig"/>
          <w:cs/>
          <w:lang w:val="en-US" w:bidi="bo-CN"/>
        </w:rPr>
      </w:pPr>
    </w:p>
    <w:sectPr w:rsidR="003707AB" w:rsidRPr="00607F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DC Joyig">
    <w:panose1 w:val="010B0603050302020204"/>
    <w:charset w:val="00"/>
    <w:family w:val="swiss"/>
    <w:pitch w:val="variable"/>
    <w:sig w:usb0="A20000AF" w:usb1="1000E01B" w:usb2="04000040" w:usb3="00000000" w:csb0="00000001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O2MDQysDCytLA0tDRS0lEKTi0uzszPAykwqgUArk2GSiwAAAA="/>
  </w:docVars>
  <w:rsids>
    <w:rsidRoot w:val="003339CF"/>
    <w:rsid w:val="002A6A68"/>
    <w:rsid w:val="002D2AE1"/>
    <w:rsid w:val="00311120"/>
    <w:rsid w:val="003339CF"/>
    <w:rsid w:val="003707AB"/>
    <w:rsid w:val="003D0825"/>
    <w:rsid w:val="00607F9A"/>
    <w:rsid w:val="00701951"/>
    <w:rsid w:val="007E34F3"/>
    <w:rsid w:val="00B93006"/>
    <w:rsid w:val="00E507D8"/>
    <w:rsid w:val="00EA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BFF58"/>
  <w15:chartTrackingRefBased/>
  <w15:docId w15:val="{6E14A422-EE8E-48D8-B828-28417562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7F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customStyle="1" w:styleId="apple-tab-span">
    <w:name w:val="apple-tab-span"/>
    <w:basedOn w:val="DefaultParagraphFont"/>
    <w:rsid w:val="00607F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32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08</Words>
  <Characters>1759</Characters>
  <Application>Microsoft Office Word</Application>
  <DocSecurity>0</DocSecurity>
  <Lines>14</Lines>
  <Paragraphs>4</Paragraphs>
  <ScaleCrop>false</ScaleCrop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amyang Loday</cp:lastModifiedBy>
  <cp:revision>6</cp:revision>
  <dcterms:created xsi:type="dcterms:W3CDTF">2026-02-24T04:33:00Z</dcterms:created>
  <dcterms:modified xsi:type="dcterms:W3CDTF">2026-02-24T07:09:00Z</dcterms:modified>
</cp:coreProperties>
</file>